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8-07-04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7fb1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dcterms:created xsi:type="dcterms:W3CDTF">2018-07-04T21:16:45Z</dcterms:created>
  <dcterms:modified xsi:type="dcterms:W3CDTF">2018-07-04T21:16:45Z</dcterms:modified>
</cp:coreProperties>
</file>